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574131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D056FB" w:rsidRPr="00574131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07FF58AE" w:rsidR="00D056FB" w:rsidRPr="00574131" w:rsidRDefault="00D056FB" w:rsidP="00D056F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2BD34618" w:rsidR="00D056FB" w:rsidRPr="00574131" w:rsidRDefault="00D056FB" w:rsidP="00D056F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7EB45E53" w:rsidR="00D056FB" w:rsidRPr="00574131" w:rsidRDefault="00D056FB" w:rsidP="00D056F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007D7880" w:rsidR="00D056FB" w:rsidRPr="00574131" w:rsidRDefault="00D056FB" w:rsidP="00D056F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3CAFE459" w:rsidR="00D056FB" w:rsidRPr="00574131" w:rsidRDefault="00D056FB" w:rsidP="00D056F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D056FB" w:rsidRPr="00574131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56FB" w:rsidRPr="00574131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B7DEFA1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73</w:t>
            </w:r>
          </w:p>
          <w:p w14:paraId="7D446864" w14:textId="189F1F3C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LTERNATİF UYUŞMAZLIK ÇÖZÜM YOLLARI</w:t>
            </w:r>
          </w:p>
          <w:p w14:paraId="7BC64F17" w14:textId="05380770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8950F02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32734C0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71</w:t>
            </w:r>
          </w:p>
          <w:p w14:paraId="566CD47E" w14:textId="0D4109F2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ALET PSİKOLOJİSİ</w:t>
            </w:r>
          </w:p>
          <w:p w14:paraId="046C6123" w14:textId="1B041B45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</w:tr>
      <w:tr w:rsidR="00D056FB" w:rsidRPr="00574131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1BCDAAB6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56FB" w:rsidRPr="00574131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C1AB9CC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25</w:t>
            </w:r>
          </w:p>
          <w:p w14:paraId="68568AFE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TİCARET HUKUKU</w:t>
            </w:r>
          </w:p>
          <w:p w14:paraId="1028D794" w14:textId="449F25B0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erslik: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4DC831F0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0B66364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79</w:t>
            </w:r>
          </w:p>
          <w:p w14:paraId="58FE33C4" w14:textId="5CDF61C3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VUKATLIK HUKUKU</w:t>
            </w:r>
          </w:p>
          <w:p w14:paraId="1B8EDA11" w14:textId="09CB08D5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</w:tr>
      <w:tr w:rsidR="00D056FB" w:rsidRPr="00574131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D056FB" w:rsidRPr="00574131" w:rsidRDefault="00D056FB" w:rsidP="00D056F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2.00 – 13.00 ÖĞLE ARASI</w:t>
            </w:r>
          </w:p>
        </w:tc>
      </w:tr>
      <w:tr w:rsidR="00D056FB" w:rsidRPr="00574131" w14:paraId="4BBCBAE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4B85D773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4DA860E6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04853BE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57</w:t>
            </w:r>
          </w:p>
          <w:p w14:paraId="11C16C61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VERGİ HUKUKU</w:t>
            </w:r>
          </w:p>
          <w:p w14:paraId="567BEA5B" w14:textId="375B8ADB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Derslik: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F56306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77</w:t>
            </w:r>
          </w:p>
          <w:p w14:paraId="0FE4C974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CEZA USUL HUKUKU </w:t>
            </w:r>
          </w:p>
          <w:p w14:paraId="57112CBF" w14:textId="4A574C89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  <w:p w14:paraId="73936D4C" w14:textId="1430B615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7C0F9DC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56FB" w:rsidRPr="00574131" w14:paraId="4549058D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A0D4AD3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1184ADD4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228D42CC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78CE1E6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F32259A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55</w:t>
            </w:r>
          </w:p>
          <w:p w14:paraId="062D23F0" w14:textId="3D48715F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NOTERLİK HUKUKU</w:t>
            </w:r>
          </w:p>
          <w:p w14:paraId="0CC85C1F" w14:textId="4D45E195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  <w:p w14:paraId="7056996E" w14:textId="6C7C54CD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56FB" w:rsidRPr="00574131" w14:paraId="13DBD9E1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2B2D07AC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E6143F4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53</w:t>
            </w:r>
          </w:p>
          <w:p w14:paraId="6F68209E" w14:textId="7B9781F3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İDARE HUKUKU VE YARGISI </w:t>
            </w:r>
          </w:p>
          <w:p w14:paraId="2535D87F" w14:textId="7CFBC06A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5A9E86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75</w:t>
            </w:r>
          </w:p>
          <w:p w14:paraId="398DE169" w14:textId="05A00132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İNFAZ HUKUKU</w:t>
            </w:r>
          </w:p>
          <w:p w14:paraId="6F563048" w14:textId="17D2463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5AFC4BF4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056FB" w:rsidRPr="00574131" w14:paraId="3CAE5957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D056FB" w:rsidRPr="00574131" w:rsidRDefault="00D056FB" w:rsidP="00D056F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7413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98C2780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21</w:t>
            </w:r>
          </w:p>
          <w:p w14:paraId="10D4476C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İCRA VE İFLAS HUKUKU</w:t>
            </w:r>
          </w:p>
          <w:p w14:paraId="2011F677" w14:textId="65E04D8A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0D9B4F8C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499FAC21" w:rsidR="00D056FB" w:rsidRPr="00574131" w:rsidRDefault="00D056FB" w:rsidP="00D056F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BE5A271" w14:textId="77777777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ADL223</w:t>
            </w:r>
          </w:p>
          <w:p w14:paraId="161AD33E" w14:textId="66B22941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>İŞ HUKUKU</w:t>
            </w:r>
          </w:p>
          <w:p w14:paraId="36999322" w14:textId="1D98E923" w:rsidR="00D056FB" w:rsidRPr="00574131" w:rsidRDefault="00D056FB" w:rsidP="00D056FB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574131">
              <w:rPr>
                <w:color w:val="000000"/>
                <w:sz w:val="20"/>
                <w:szCs w:val="20"/>
              </w:rPr>
              <w:t xml:space="preserve">Derslik: </w:t>
            </w:r>
            <w:r>
              <w:rPr>
                <w:color w:val="000000"/>
                <w:sz w:val="20"/>
                <w:szCs w:val="20"/>
              </w:rPr>
              <w:t>105</w:t>
            </w:r>
          </w:p>
        </w:tc>
      </w:tr>
    </w:tbl>
    <w:p w14:paraId="07A63E38" w14:textId="77777777" w:rsidR="003869C8" w:rsidRPr="00574131" w:rsidRDefault="003869C8">
      <w:pPr>
        <w:rPr>
          <w:rFonts w:ascii="Times New Roman" w:hAnsi="Times New Roman" w:cs="Times New Roman"/>
          <w:sz w:val="20"/>
          <w:szCs w:val="20"/>
        </w:rPr>
      </w:pPr>
    </w:p>
    <w:sectPr w:rsidR="003869C8" w:rsidRPr="00574131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DC224" w14:textId="77777777" w:rsidR="00B83436" w:rsidRDefault="00B83436">
      <w:pPr>
        <w:spacing w:after="0" w:line="240" w:lineRule="auto"/>
      </w:pPr>
      <w:r>
        <w:separator/>
      </w:r>
    </w:p>
  </w:endnote>
  <w:endnote w:type="continuationSeparator" w:id="0">
    <w:p w14:paraId="63F7E934" w14:textId="77777777" w:rsidR="00B83436" w:rsidRDefault="00B834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BEEFB" w14:textId="77777777" w:rsidR="00B83436" w:rsidRDefault="00B83436">
      <w:pPr>
        <w:spacing w:after="0" w:line="240" w:lineRule="auto"/>
      </w:pPr>
      <w:r>
        <w:separator/>
      </w:r>
    </w:p>
  </w:footnote>
  <w:footnote w:type="continuationSeparator" w:id="0">
    <w:p w14:paraId="2E852C03" w14:textId="77777777" w:rsidR="00B83436" w:rsidRDefault="00B834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5839E00B" w:rsidR="003869C8" w:rsidRDefault="003E654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>ADALET</w:t>
    </w:r>
    <w:r w:rsidR="00874FA0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>2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F06D1B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YxNbUwBHKMjJV0lIJTi4sz8/NACoxrASbZWscsAAAA"/>
  </w:docVars>
  <w:rsids>
    <w:rsidRoot w:val="003869C8"/>
    <w:rsid w:val="00067FE4"/>
    <w:rsid w:val="000B46D5"/>
    <w:rsid w:val="000E0CFF"/>
    <w:rsid w:val="001D52C2"/>
    <w:rsid w:val="00256368"/>
    <w:rsid w:val="00267206"/>
    <w:rsid w:val="002957C0"/>
    <w:rsid w:val="002B3F78"/>
    <w:rsid w:val="003869C8"/>
    <w:rsid w:val="003D5AF7"/>
    <w:rsid w:val="003E6546"/>
    <w:rsid w:val="00483C9A"/>
    <w:rsid w:val="004B0055"/>
    <w:rsid w:val="004B2386"/>
    <w:rsid w:val="004F0906"/>
    <w:rsid w:val="0054466C"/>
    <w:rsid w:val="00574131"/>
    <w:rsid w:val="00622B42"/>
    <w:rsid w:val="00627C87"/>
    <w:rsid w:val="00651AB9"/>
    <w:rsid w:val="006F205E"/>
    <w:rsid w:val="00706C08"/>
    <w:rsid w:val="007D53A8"/>
    <w:rsid w:val="00846E9F"/>
    <w:rsid w:val="00870126"/>
    <w:rsid w:val="00874FA0"/>
    <w:rsid w:val="008D020A"/>
    <w:rsid w:val="009679D6"/>
    <w:rsid w:val="00977E99"/>
    <w:rsid w:val="009F63C5"/>
    <w:rsid w:val="00AB700E"/>
    <w:rsid w:val="00AE2ED2"/>
    <w:rsid w:val="00B83436"/>
    <w:rsid w:val="00BB4438"/>
    <w:rsid w:val="00BF0D4D"/>
    <w:rsid w:val="00C56612"/>
    <w:rsid w:val="00CB5B2E"/>
    <w:rsid w:val="00CD2AC4"/>
    <w:rsid w:val="00D056FB"/>
    <w:rsid w:val="00E373D6"/>
    <w:rsid w:val="00EE464C"/>
    <w:rsid w:val="00F02F9C"/>
    <w:rsid w:val="00F06D1B"/>
    <w:rsid w:val="00F65BB8"/>
    <w:rsid w:val="00FE70FE"/>
    <w:rsid w:val="00FF7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F65B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7</Words>
  <Characters>517</Characters>
  <Application>Microsoft Office Word</Application>
  <DocSecurity>0</DocSecurity>
  <Lines>90</Lines>
  <Paragraphs>47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36</cp:revision>
  <dcterms:created xsi:type="dcterms:W3CDTF">2022-09-16T07:53:00Z</dcterms:created>
  <dcterms:modified xsi:type="dcterms:W3CDTF">2024-01-1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6d09bbdc1c6fe878e11ba10c7f3b2a861a0602acc02f56f7be113aa276f3b6</vt:lpwstr>
  </property>
</Properties>
</file>